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tographer</w:t>
      </w:r>
      <w:r>
        <w:t xml:space="preserve"> </w:t>
      </w:r>
      <w:r>
        <w:t xml:space="preserve">Cover</w:t>
      </w:r>
      <w:r>
        <w:t xml:space="preserve"> </w:t>
      </w:r>
      <w:r>
        <w:t xml:space="preserve">Letter</w:t>
      </w:r>
      <w:r>
        <w:t xml:space="preserve"> </w:t>
      </w:r>
      <w:r>
        <w:t xml:space="preserve">for</w:t>
      </w:r>
      <w:r>
        <w:t xml:space="preserve"> </w:t>
      </w:r>
      <w:r>
        <w:t xml:space="preserve">China</w:t>
      </w:r>
      <w:r>
        <w:t xml:space="preserve"> </w:t>
      </w:r>
      <w:r>
        <w:t xml:space="preserve">Shanghai</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Company Name]</w:t>
      </w:r>
      <w:r>
        <w:br/>
      </w:r>
      <w:r>
        <w:t xml:space="preserve">[Company Address]</w:t>
      </w:r>
      <w:r>
        <w:br/>
      </w:r>
      <w:r>
        <w:t xml:space="preserve">China Shanghai, China</w:t>
      </w:r>
    </w:p>
    <w:p>
      <w:pPr>
        <w:pStyle w:val="BodyText"/>
      </w:pPr>
      <w:r>
        <w:t xml:space="preserve">Dear Hiring Manager,</w:t>
      </w:r>
    </w:p>
    <w:p>
      <w:pPr>
        <w:pStyle w:val="BodyText"/>
      </w:pPr>
      <w:r>
        <w:t xml:space="preserve">I am writing to express my enthusiastic interest in the Photographer position at your esteemed organization in China Shanghai. As a passionate and experienced photographer with a deep appreciation for visual storytelling, I am eager to contribute my creative vision, technical expertise, and cultural sensitivity to your team. My journey as a Photographer has been shaped by a commitment to capturing the essence of moments, people, and places—qualities that align perfectly with the dynamic energy of China Shanghai.</w:t>
      </w:r>
    </w:p>
    <w:bookmarkStart w:id="20" w:name="about-me"/>
    <w:p>
      <w:pPr>
        <w:pStyle w:val="Heading2"/>
      </w:pPr>
      <w:r>
        <w:t xml:space="preserve">About Me</w:t>
      </w:r>
    </w:p>
    <w:p>
      <w:pPr>
        <w:pStyle w:val="FirstParagraph"/>
      </w:pPr>
      <w:r>
        <w:t xml:space="preserve">With over [X years] of experience in photography, I have honed my skills in various genres, including portrait photography, event coverage, commercial shoots, and documentary-style imagery. My work has been featured in [mention any publications or platforms], and I have collaborated with clients across industries such as fashion, hospitality, and lifestyle. What sets me apart is my ability to blend technical precision with an artistic perspective that resonates emotionally with viewers.</w:t>
      </w:r>
    </w:p>
    <w:p>
      <w:pPr>
        <w:pStyle w:val="BodyText"/>
      </w:pPr>
      <w:r>
        <w:t xml:space="preserve">As a Photographer, I believe that every image tells a story. Whether photographing a bustling street scene in China Shanghai or capturing the quiet elegance of a traditional tea ceremony, I strive to create visuals that reflect authenticity and cultural depth. My approach is rooted in adaptability, as I understand that the needs of clients and projects can vary widely—whether it’s documenting corporate events, crafting editorial content, or preserving personal milestones.</w:t>
      </w:r>
    </w:p>
    <w:bookmarkEnd w:id="20"/>
    <w:bookmarkStart w:id="21" w:name="why-china-shanghai"/>
    <w:p>
      <w:pPr>
        <w:pStyle w:val="Heading2"/>
      </w:pPr>
      <w:r>
        <w:t xml:space="preserve">Why China Shanghai?</w:t>
      </w:r>
    </w:p>
    <w:p>
      <w:pPr>
        <w:pStyle w:val="FirstParagraph"/>
      </w:pPr>
      <w:r>
        <w:t xml:space="preserve">China Shanghai is a city where the past and future coexist in harmony. From the historic Bund to the futuristic skyline of Pudong, from the serene gardens of Yu Garden to the vibrant street food culture, Shanghai offers an endless array of subjects for a Photographer. I am particularly drawn to its role as a global hub for innovation, artistry, and cultural exchange—a place where diverse influences converge and inspire creativity.</w:t>
      </w:r>
    </w:p>
    <w:p>
      <w:pPr>
        <w:pStyle w:val="BodyText"/>
      </w:pPr>
      <w:r>
        <w:t xml:space="preserve">Working in China Shanghai would allow me to immerse myself in this unique environment while contributing my skills to projects that reflect the city’s dynamic spirit. I have studied the local photography scene extensively and admire how it balances traditional aesthetics with contemporary techniques. I am eager to collaborate with your team to create imagery that not only meets professional standards but also resonates with the cultural and artistic identity of Shanghai.</w:t>
      </w:r>
    </w:p>
    <w:bookmarkEnd w:id="21"/>
    <w:bookmarkStart w:id="22" w:name="skills-and-expertise"/>
    <w:p>
      <w:pPr>
        <w:pStyle w:val="Heading2"/>
      </w:pPr>
      <w:r>
        <w:t xml:space="preserve">Skills and Expertise</w:t>
      </w:r>
    </w:p>
    <w:p>
      <w:pPr>
        <w:pStyle w:val="FirstParagraph"/>
      </w:pPr>
      <w:r>
        <w:t xml:space="preserve">My technical proficiency spans a wide range of photographic tools and software, including [list specific cameras, lenses, or editing programs like Adobe Lightroom/Photoshop]. I am adept at both digital and film photography, understanding the nuances of lighting, composition, and color grading to produce high-quality results. Additionally, I have experience managing photo shoots from concept to completion—ensuring that every detail aligns with the client’s vision.</w:t>
      </w:r>
    </w:p>
    <w:p>
      <w:pPr>
        <w:pStyle w:val="BodyText"/>
      </w:pPr>
      <w:r>
        <w:t xml:space="preserve">As a Photographer in China Shanghai, I am prepared to work in diverse settings. Whether it’s capturing the energy of a music festival in Xintiandi, documenting architectural marvels like the Shanghai Tower, or photographing local traditions during festivals such as Chinese New Year, I bring a level of dedication and adaptability that ensures exceptional outcomes. My ability to communicate effectively across cultures and languages further enhances my ability to connect with subjects and clients alike.</w:t>
      </w:r>
    </w:p>
    <w:bookmarkEnd w:id="22"/>
    <w:bookmarkStart w:id="23" w:name="why-choose-me"/>
    <w:p>
      <w:pPr>
        <w:pStyle w:val="Heading2"/>
      </w:pPr>
      <w:r>
        <w:t xml:space="preserve">Why Choose Me?</w:t>
      </w:r>
    </w:p>
    <w:p>
      <w:pPr>
        <w:pStyle w:val="FirstParagraph"/>
      </w:pPr>
      <w:r>
        <w:t xml:space="preserve">What makes me an ideal candidate for this role is my passion for storytelling through the lens. I view photography not just as a profession but as a way to preserve memories, celebrate diversity, and inspire viewers. In China Shanghai, where the cultural landscape is both rich and evolving, I am excited to contribute to projects that highlight the city’s unique character while pushing creative boundaries.</w:t>
      </w:r>
    </w:p>
    <w:p>
      <w:pPr>
        <w:pStyle w:val="BodyText"/>
      </w:pPr>
      <w:r>
        <w:t xml:space="preserve">I have also developed a strong understanding of the local market through my research and interactions with professionals in the field. This knowledge allows me to anticipate trends and requirements, ensuring that my work remains relevant and impactful. My portfolio, which includes [mention specific projects or achievements], reflects my versatility as a Photographer and my ability to deliver results that exceed expectations.</w:t>
      </w:r>
    </w:p>
    <w:bookmarkEnd w:id="23"/>
    <w:bookmarkStart w:id="24" w:name="conclusion"/>
    <w:p>
      <w:pPr>
        <w:pStyle w:val="Heading2"/>
      </w:pPr>
      <w:r>
        <w:t xml:space="preserve">Conclusion</w:t>
      </w:r>
    </w:p>
    <w:p>
      <w:pPr>
        <w:pStyle w:val="FirstParagraph"/>
      </w:pPr>
      <w:r>
        <w:t xml:space="preserve">In conclusion, I am confident that my experience, skills, and enthusiasm make me a valuable addition to your team in China Shanghai. I would be honored to contribute my creative vision to your organization’s goals while immersing myself in the vibrant culture of this iconic city. Thank you for considering my application. I look forward to the opportunity to discuss how I can support your mission as a Photographer.</w:t>
      </w:r>
    </w:p>
    <w:p>
      <w:pPr>
        <w:pStyle w:val="BodyText"/>
      </w:pPr>
      <w:r>
        <w:t xml:space="preserve">Sincerely,</w:t>
      </w:r>
      <w:r>
        <w:br/>
      </w:r>
      <w:r>
        <w:t xml:space="preserve">[Your Full Name]</w:t>
      </w:r>
      <w:r>
        <w:br/>
      </w:r>
      <w:r>
        <w:t xml:space="preserve">[Phone Number]</w:t>
      </w:r>
      <w:r>
        <w:br/>
      </w:r>
      <w:r>
        <w:t xml:space="preserve">[Email Address]</w:t>
      </w:r>
      <w:r>
        <w:br/>
      </w:r>
      <w:r>
        <w:t xml:space="preserve">[Portfolio Website or LinkedIn Profi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tographer Cover Letter for China Shanghai</dc:title>
  <dc:creator/>
  <dc:language>en</dc:language>
  <cp:keywords/>
  <dcterms:created xsi:type="dcterms:W3CDTF">2025-12-15T21:57:30Z</dcterms:created>
  <dcterms:modified xsi:type="dcterms:W3CDTF">2025-12-15T21:57:30Z</dcterms:modified>
</cp:coreProperties>
</file>

<file path=docProps/custom.xml><?xml version="1.0" encoding="utf-8"?>
<Properties xmlns="http://schemas.openxmlformats.org/officeDocument/2006/custom-properties" xmlns:vt="http://schemas.openxmlformats.org/officeDocument/2006/docPropsVTypes"/>
</file>